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A8AC1" w14:textId="15978521" w:rsidR="006A5058" w:rsidRDefault="00180FA8" w:rsidP="00AF19EB">
      <w:pPr>
        <w:ind w:firstLine="720"/>
      </w:pPr>
      <w:r>
        <w:t>Hello</w:t>
      </w:r>
      <w:r w:rsidR="00AE667A">
        <w:t>,</w:t>
      </w:r>
      <w:r>
        <w:t xml:space="preserve"> my name is Steve </w:t>
      </w:r>
      <w:r w:rsidR="00253148">
        <w:t>Baker,</w:t>
      </w:r>
      <w:r>
        <w:t xml:space="preserve"> and I am a 45</w:t>
      </w:r>
      <w:r w:rsidR="00AE667A">
        <w:t>-year-</w:t>
      </w:r>
      <w:r>
        <w:t xml:space="preserve">old </w:t>
      </w:r>
      <w:r w:rsidR="004B5BAF">
        <w:t xml:space="preserve">husband and </w:t>
      </w:r>
      <w:r>
        <w:t>father of two beautiful children</w:t>
      </w:r>
      <w:r w:rsidR="00564212">
        <w:t xml:space="preserve"> living in Prineville</w:t>
      </w:r>
      <w:r w:rsidR="00AA4072">
        <w:t>,</w:t>
      </w:r>
      <w:r w:rsidR="00564212">
        <w:t xml:space="preserve"> Oregon</w:t>
      </w:r>
      <w:r>
        <w:t>.</w:t>
      </w:r>
      <w:r w:rsidR="00F50E65">
        <w:t xml:space="preserve"> I am writing this letter </w:t>
      </w:r>
      <w:r w:rsidR="008E6A98">
        <w:t xml:space="preserve">concerning </w:t>
      </w:r>
      <w:r w:rsidR="00605FB4">
        <w:t xml:space="preserve">my interest in the </w:t>
      </w:r>
      <w:r w:rsidR="00492646">
        <w:t>OGCSA</w:t>
      </w:r>
      <w:r w:rsidR="001528A0">
        <w:t xml:space="preserve"> </w:t>
      </w:r>
      <w:r w:rsidR="00492646">
        <w:t xml:space="preserve">Oregon State University Turfgrass </w:t>
      </w:r>
      <w:r w:rsidR="001528A0">
        <w:t>Management</w:t>
      </w:r>
      <w:r w:rsidR="00F50E65">
        <w:t xml:space="preserve"> </w:t>
      </w:r>
      <w:r w:rsidR="00706255">
        <w:t xml:space="preserve">PACE </w:t>
      </w:r>
      <w:r w:rsidR="00D476D4">
        <w:t>Course Series S</w:t>
      </w:r>
      <w:r w:rsidR="00706255">
        <w:t>cholar</w:t>
      </w:r>
      <w:r w:rsidR="00FD7FE3">
        <w:t>ship offered by the Oregon chapter of the GCSA</w:t>
      </w:r>
      <w:r w:rsidR="00197D03">
        <w:t>A</w:t>
      </w:r>
      <w:r w:rsidR="00FC1F6C">
        <w:t>.</w:t>
      </w:r>
      <w:r w:rsidR="00564212">
        <w:t xml:space="preserve"> </w:t>
      </w:r>
      <w:r>
        <w:t xml:space="preserve"> </w:t>
      </w:r>
    </w:p>
    <w:p w14:paraId="5AD54D2D" w14:textId="718CBB92" w:rsidR="00180FA8" w:rsidRDefault="00AE667A" w:rsidP="00AF19EB">
      <w:pPr>
        <w:ind w:firstLine="720"/>
      </w:pPr>
      <w:r w:rsidRPr="0095378B">
        <w:t xml:space="preserve">It seems </w:t>
      </w:r>
      <w:r w:rsidR="00180FA8" w:rsidRPr="0095378B">
        <w:t xml:space="preserve">the world had other things in mind </w:t>
      </w:r>
      <w:r w:rsidRPr="0095378B">
        <w:t>at</w:t>
      </w:r>
      <w:r w:rsidR="00A46745">
        <w:t xml:space="preserve"> the beginning of 2020 when COVID</w:t>
      </w:r>
      <w:r>
        <w:t>-19</w:t>
      </w:r>
      <w:r w:rsidR="00A46745">
        <w:t xml:space="preserve"> hit. </w:t>
      </w:r>
      <w:r w:rsidR="00DB3842">
        <w:t xml:space="preserve">Just before it </w:t>
      </w:r>
      <w:r w:rsidR="005A6441">
        <w:t>hit,</w:t>
      </w:r>
      <w:r w:rsidR="00DB3842">
        <w:t xml:space="preserve"> I enrolled at GCU to complete my </w:t>
      </w:r>
      <w:r w:rsidR="00507AFB">
        <w:t>M</w:t>
      </w:r>
      <w:r w:rsidR="000F421B">
        <w:t>aster’s in special education</w:t>
      </w:r>
      <w:r w:rsidR="00DB3842">
        <w:t xml:space="preserve">.  </w:t>
      </w:r>
      <w:r w:rsidR="000D7026">
        <w:t>Following completion of</w:t>
      </w:r>
      <w:r w:rsidR="0095516B">
        <w:t xml:space="preserve"> </w:t>
      </w:r>
      <w:r w:rsidR="005012C0">
        <w:t>courses,</w:t>
      </w:r>
      <w:r w:rsidR="0095516B">
        <w:t xml:space="preserve"> </w:t>
      </w:r>
      <w:r w:rsidR="009A034B">
        <w:t>I</w:t>
      </w:r>
      <w:r w:rsidR="0095516B">
        <w:t xml:space="preserve"> wait</w:t>
      </w:r>
      <w:r w:rsidR="009A034B">
        <w:t>ed</w:t>
      </w:r>
      <w:r w:rsidR="0095516B">
        <w:t xml:space="preserve"> for placement </w:t>
      </w:r>
      <w:r w:rsidR="00357EF2">
        <w:t xml:space="preserve">for student teaching when schools </w:t>
      </w:r>
      <w:r w:rsidR="00AF4DBF">
        <w:t>shut down</w:t>
      </w:r>
      <w:r w:rsidR="00357EF2">
        <w:t xml:space="preserve"> </w:t>
      </w:r>
      <w:r w:rsidR="00ED5722">
        <w:t>which</w:t>
      </w:r>
      <w:r w:rsidR="001E75AA">
        <w:t xml:space="preserve"> </w:t>
      </w:r>
      <w:r w:rsidR="00DD7C3B">
        <w:t>delay</w:t>
      </w:r>
      <w:r w:rsidR="001A3374">
        <w:t>ed</w:t>
      </w:r>
      <w:r w:rsidR="00DD7C3B">
        <w:t xml:space="preserve"> </w:t>
      </w:r>
      <w:r w:rsidR="00DD7C3B" w:rsidRPr="002E74AF">
        <w:t>the completion of</w:t>
      </w:r>
      <w:r w:rsidR="00DD7C3B">
        <w:t xml:space="preserve"> my degree. </w:t>
      </w:r>
      <w:r w:rsidR="00A93751">
        <w:t xml:space="preserve">As a father and </w:t>
      </w:r>
      <w:r w:rsidR="000F421B">
        <w:t>provider,</w:t>
      </w:r>
      <w:r w:rsidR="00A93751">
        <w:t xml:space="preserve"> I knew I needed to find work </w:t>
      </w:r>
      <w:r w:rsidR="005A6441">
        <w:t>immediately,</w:t>
      </w:r>
      <w:r w:rsidR="00134C44">
        <w:t xml:space="preserve"> so I applied for</w:t>
      </w:r>
      <w:r w:rsidR="00A46745">
        <w:t xml:space="preserve"> a position at </w:t>
      </w:r>
      <w:proofErr w:type="spellStart"/>
      <w:r w:rsidR="001A3374">
        <w:t>Meadowlakes</w:t>
      </w:r>
      <w:proofErr w:type="spellEnd"/>
      <w:r w:rsidR="000C6B09">
        <w:t xml:space="preserve"> </w:t>
      </w:r>
      <w:r w:rsidR="001E46AA">
        <w:t>Golf C</w:t>
      </w:r>
      <w:r w:rsidR="000C6B09">
        <w:t>ourse in Prineville</w:t>
      </w:r>
      <w:r w:rsidR="00A46745">
        <w:t xml:space="preserve">. </w:t>
      </w:r>
      <w:r w:rsidR="00134C44">
        <w:t xml:space="preserve">Golf has been a passion of mine from a very young age.  </w:t>
      </w:r>
      <w:r w:rsidR="00A46745">
        <w:t>I</w:t>
      </w:r>
      <w:r w:rsidR="001D7FC9">
        <w:t xml:space="preserve"> had the opportunity to grow up on a golf course so I knew I would enjoy </w:t>
      </w:r>
      <w:r w:rsidR="00F44665">
        <w:t xml:space="preserve">the golf course </w:t>
      </w:r>
      <w:r w:rsidR="004D40AC">
        <w:t>maintenance industry</w:t>
      </w:r>
      <w:r w:rsidR="00617A0E">
        <w:t>. I thought</w:t>
      </w:r>
      <w:r w:rsidR="00A46745">
        <w:t xml:space="preserve"> it would </w:t>
      </w:r>
      <w:r>
        <w:t xml:space="preserve">be </w:t>
      </w:r>
      <w:r w:rsidR="00A46745">
        <w:t xml:space="preserve">something enjoyable to do to fill the time before I could get back </w:t>
      </w:r>
      <w:r w:rsidR="00B41B03">
        <w:t>to</w:t>
      </w:r>
      <w:r w:rsidR="00A46745">
        <w:t xml:space="preserve"> the classroom. Little did I know th</w:t>
      </w:r>
      <w:r w:rsidR="000900EB">
        <w:t>e opportunity would change my life</w:t>
      </w:r>
      <w:r w:rsidR="00AA4072">
        <w:t>,</w:t>
      </w:r>
      <w:r w:rsidR="005A6441">
        <w:t xml:space="preserve"> </w:t>
      </w:r>
      <w:r w:rsidR="00681653">
        <w:t>l</w:t>
      </w:r>
      <w:r w:rsidR="00A46745">
        <w:t xml:space="preserve">earning more about the world </w:t>
      </w:r>
      <w:r w:rsidR="00681653">
        <w:t xml:space="preserve">of </w:t>
      </w:r>
      <w:r w:rsidR="00A46745">
        <w:t>turf management</w:t>
      </w:r>
      <w:r>
        <w:t xml:space="preserve"> and agronomy</w:t>
      </w:r>
      <w:r w:rsidR="00A46745">
        <w:t xml:space="preserve"> than I ever imagined. Before I knew </w:t>
      </w:r>
      <w:r w:rsidR="005A6441">
        <w:t>it,</w:t>
      </w:r>
      <w:r w:rsidR="00A46745">
        <w:t xml:space="preserve"> I was hooked</w:t>
      </w:r>
      <w:r w:rsidR="004D1899">
        <w:t xml:space="preserve"> and realized that I wanted to </w:t>
      </w:r>
      <w:r w:rsidR="00AA3D9F">
        <w:t>pursue</w:t>
      </w:r>
      <w:r w:rsidR="004D1899">
        <w:t xml:space="preserve"> this </w:t>
      </w:r>
      <w:r w:rsidR="00AA3D9F">
        <w:t xml:space="preserve">opportunity </w:t>
      </w:r>
      <w:r w:rsidR="00AA3D9F" w:rsidRPr="00A73DA5">
        <w:t>in the future</w:t>
      </w:r>
      <w:r w:rsidR="00AA3D9F">
        <w:t xml:space="preserve">. </w:t>
      </w:r>
      <w:r w:rsidR="00A46745">
        <w:t>At this point</w:t>
      </w:r>
      <w:r w:rsidR="00392155">
        <w:t>,</w:t>
      </w:r>
      <w:r w:rsidR="00A46745">
        <w:t xml:space="preserve"> finishing my </w:t>
      </w:r>
      <w:r w:rsidR="00507AFB">
        <w:t>M</w:t>
      </w:r>
      <w:r w:rsidR="00A46745">
        <w:t>aster</w:t>
      </w:r>
      <w:r>
        <w:t>'</w:t>
      </w:r>
      <w:r w:rsidR="00A46745">
        <w:t>s is a goal and I always intend to complete any goal I set for myself</w:t>
      </w:r>
      <w:r w:rsidR="00392155">
        <w:t>;</w:t>
      </w:r>
      <w:r w:rsidR="00A46745">
        <w:t xml:space="preserve"> </w:t>
      </w:r>
      <w:r w:rsidR="00646A75">
        <w:t>however</w:t>
      </w:r>
      <w:r w:rsidR="00F83F43">
        <w:t>,</w:t>
      </w:r>
      <w:r w:rsidR="00A46745">
        <w:t xml:space="preserve"> my love and passion </w:t>
      </w:r>
      <w:r w:rsidR="007D162F">
        <w:t xml:space="preserve">for </w:t>
      </w:r>
      <w:r w:rsidR="003E5A5B">
        <w:t xml:space="preserve">this industry </w:t>
      </w:r>
      <w:r w:rsidR="00A46745">
        <w:t>ha</w:t>
      </w:r>
      <w:r>
        <w:t>ve</w:t>
      </w:r>
      <w:r w:rsidR="00A46745">
        <w:t xml:space="preserve"> unexpectedly taken me in a different direction and created an opportunity within </w:t>
      </w:r>
      <w:r w:rsidR="000F421B">
        <w:t>the golf</w:t>
      </w:r>
      <w:r w:rsidR="00A46745">
        <w:t xml:space="preserve"> course management </w:t>
      </w:r>
      <w:r w:rsidR="00166665">
        <w:t>industry</w:t>
      </w:r>
      <w:r w:rsidR="005650F1">
        <w:t xml:space="preserve"> </w:t>
      </w:r>
      <w:r w:rsidR="00A46745">
        <w:t xml:space="preserve">that I feel I owe to myself to explore. </w:t>
      </w:r>
    </w:p>
    <w:p w14:paraId="607FC9F3" w14:textId="57A9C430" w:rsidR="001A1636" w:rsidRDefault="00AE667A" w:rsidP="00326C80">
      <w:pPr>
        <w:ind w:firstLine="720"/>
      </w:pPr>
      <w:r>
        <w:t xml:space="preserve"> </w:t>
      </w:r>
      <w:r w:rsidR="00326C80">
        <w:t>G</w:t>
      </w:r>
      <w:r>
        <w:t xml:space="preserve">olf course management is the perfect program for me because it combines my love for nature, agronomy, as well as sports. I am finding that the science </w:t>
      </w:r>
      <w:r w:rsidR="00CD4301">
        <w:t xml:space="preserve">of </w:t>
      </w:r>
      <w:r w:rsidR="00845452">
        <w:t>turf management</w:t>
      </w:r>
      <w:r>
        <w:t xml:space="preserve"> is </w:t>
      </w:r>
      <w:r w:rsidR="0071345B">
        <w:t>fascinating,</w:t>
      </w:r>
      <w:r w:rsidR="00D6667B">
        <w:t xml:space="preserve"> and I enjoy learning about the best practices</w:t>
      </w:r>
      <w:r>
        <w:t xml:space="preserve">. My goal is to learn the </w:t>
      </w:r>
      <w:r w:rsidR="00F9187F">
        <w:t>finest</w:t>
      </w:r>
      <w:r>
        <w:t xml:space="preserve"> and most effective ways to grow resilient turf in the most </w:t>
      </w:r>
      <w:r w:rsidR="008975C1">
        <w:t>ecologically</w:t>
      </w:r>
      <w:r w:rsidR="008538D3">
        <w:t>-</w:t>
      </w:r>
      <w:r w:rsidR="008975C1">
        <w:t>friendly</w:t>
      </w:r>
      <w:r>
        <w:t xml:space="preserve"> way possible. In turn, </w:t>
      </w:r>
      <w:proofErr w:type="spellStart"/>
      <w:r>
        <w:t>Meadowlakes</w:t>
      </w:r>
      <w:proofErr w:type="spellEnd"/>
      <w:r>
        <w:t xml:space="preserve"> Golf Course would have the potential to be one of Central Oregon’s best municipal golf courses</w:t>
      </w:r>
      <w:r w:rsidR="001D58D9">
        <w:t>.  My goal is to eventually become a golf cou</w:t>
      </w:r>
      <w:r w:rsidR="000F421A">
        <w:t>r</w:t>
      </w:r>
      <w:r w:rsidR="001D58D9">
        <w:t xml:space="preserve">se </w:t>
      </w:r>
      <w:r w:rsidR="00617A0E">
        <w:t>Superintendent,</w:t>
      </w:r>
      <w:r w:rsidR="001D58D9">
        <w:t xml:space="preserve"> but I understand </w:t>
      </w:r>
      <w:r w:rsidR="000F421A">
        <w:t xml:space="preserve">there are many facets of the industry that I will learn in the PACE program offered by Oregon State. </w:t>
      </w:r>
      <w:r>
        <w:t>Th</w:t>
      </w:r>
      <w:r w:rsidR="009509CF">
        <w:t>e PACE program</w:t>
      </w:r>
      <w:r>
        <w:t xml:space="preserve"> </w:t>
      </w:r>
      <w:r w:rsidR="006E27E5">
        <w:t>would provide</w:t>
      </w:r>
      <w:r>
        <w:t xml:space="preserve"> me with</w:t>
      </w:r>
      <w:r w:rsidRPr="00AE667A">
        <w:t xml:space="preserve"> </w:t>
      </w:r>
      <w:r>
        <w:t xml:space="preserve">the </w:t>
      </w:r>
      <w:r w:rsidR="00313296">
        <w:t>opportunity</w:t>
      </w:r>
      <w:r>
        <w:t xml:space="preserve"> to</w:t>
      </w:r>
      <w:r w:rsidRPr="00AE667A">
        <w:t xml:space="preserve"> pursue </w:t>
      </w:r>
      <w:r w:rsidR="00313296">
        <w:t>my</w:t>
      </w:r>
      <w:r w:rsidRPr="00AE667A">
        <w:t xml:space="preserve"> passion </w:t>
      </w:r>
      <w:r>
        <w:t xml:space="preserve">in the industry of turf management as well as </w:t>
      </w:r>
      <w:r w:rsidRPr="00AE667A">
        <w:t>make</w:t>
      </w:r>
      <w:r>
        <w:t xml:space="preserve"> a positive impact on the environment.</w:t>
      </w:r>
    </w:p>
    <w:p w14:paraId="1C5EF979" w14:textId="579BE331" w:rsidR="00AE667A" w:rsidRDefault="00AE667A">
      <w:r>
        <w:t xml:space="preserve"> </w:t>
      </w:r>
      <w:r w:rsidR="00AF19EB">
        <w:tab/>
      </w:r>
      <w:r>
        <w:t>I ask that you respectfully consider m</w:t>
      </w:r>
      <w:r w:rsidR="00D6154F">
        <w:t>y application</w:t>
      </w:r>
      <w:r>
        <w:t xml:space="preserve"> for this scholarship</w:t>
      </w:r>
      <w:r w:rsidR="004C6DA3">
        <w:t>.</w:t>
      </w:r>
      <w:r>
        <w:t xml:space="preserve"> I feel I not only have </w:t>
      </w:r>
      <w:r w:rsidR="008975C1">
        <w:t>passion but</w:t>
      </w:r>
      <w:r>
        <w:t xml:space="preserve"> would be a good steward of the environment while responsibly implementing the science and technology that is used in turf management daily.</w:t>
      </w:r>
      <w:r w:rsidR="00FD7FE3">
        <w:t xml:space="preserve"> I would be </w:t>
      </w:r>
      <w:r w:rsidR="00255D89">
        <w:t xml:space="preserve">honored to represent </w:t>
      </w:r>
      <w:r w:rsidR="00504272">
        <w:t xml:space="preserve">my </w:t>
      </w:r>
      <w:r w:rsidR="00416E7F">
        <w:t>c</w:t>
      </w:r>
      <w:r w:rsidR="00504272">
        <w:t xml:space="preserve">ourse </w:t>
      </w:r>
      <w:r w:rsidR="00416E7F">
        <w:t>s</w:t>
      </w:r>
      <w:r w:rsidR="00504272">
        <w:t xml:space="preserve">uperintendent Tyler Millsap </w:t>
      </w:r>
      <w:r w:rsidR="001347AF">
        <w:t xml:space="preserve">in the future </w:t>
      </w:r>
      <w:r w:rsidR="00416E7F">
        <w:t xml:space="preserve">as a </w:t>
      </w:r>
      <w:r w:rsidR="000E4C18">
        <w:t>recipient</w:t>
      </w:r>
      <w:r w:rsidR="00416E7F">
        <w:t xml:space="preserve"> of this scholarship. </w:t>
      </w:r>
      <w:r>
        <w:t xml:space="preserve"> </w:t>
      </w:r>
      <w:r w:rsidR="000E4C18">
        <w:t>Thank you for your time</w:t>
      </w:r>
      <w:r w:rsidR="00974B0F">
        <w:t xml:space="preserve"> and consideration.</w:t>
      </w:r>
      <w:r>
        <w:t xml:space="preserve"> </w:t>
      </w:r>
    </w:p>
    <w:p w14:paraId="0F05BAA4" w14:textId="77777777" w:rsidR="00AE667A" w:rsidRDefault="00AE667A"/>
    <w:p w14:paraId="1CDF5448" w14:textId="77777777" w:rsidR="00AE667A" w:rsidRDefault="00AE667A"/>
    <w:p w14:paraId="6F41CE95" w14:textId="77777777" w:rsidR="00180FA8" w:rsidRDefault="00180FA8"/>
    <w:sectPr w:rsidR="00180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MjG3NDc2tbA0MjdW0lEKTi0uzszPAykwrgUAnYvN/SwAAAA="/>
  </w:docVars>
  <w:rsids>
    <w:rsidRoot w:val="00180FA8"/>
    <w:rsid w:val="000900EB"/>
    <w:rsid w:val="000C236C"/>
    <w:rsid w:val="000C6B09"/>
    <w:rsid w:val="000D7026"/>
    <w:rsid w:val="000E4C18"/>
    <w:rsid w:val="000F421A"/>
    <w:rsid w:val="000F421B"/>
    <w:rsid w:val="00107DDC"/>
    <w:rsid w:val="0013119B"/>
    <w:rsid w:val="001347AF"/>
    <w:rsid w:val="00134C44"/>
    <w:rsid w:val="001528A0"/>
    <w:rsid w:val="00166665"/>
    <w:rsid w:val="00180FA8"/>
    <w:rsid w:val="00197D03"/>
    <w:rsid w:val="001A1636"/>
    <w:rsid w:val="001A3374"/>
    <w:rsid w:val="001C22C5"/>
    <w:rsid w:val="001D58D9"/>
    <w:rsid w:val="001D7FC9"/>
    <w:rsid w:val="001E46AA"/>
    <w:rsid w:val="001E53FE"/>
    <w:rsid w:val="001E57A1"/>
    <w:rsid w:val="001E75AA"/>
    <w:rsid w:val="0024467A"/>
    <w:rsid w:val="00253148"/>
    <w:rsid w:val="00255D89"/>
    <w:rsid w:val="002A0D56"/>
    <w:rsid w:val="002C644E"/>
    <w:rsid w:val="002E3F5C"/>
    <w:rsid w:val="002E74AF"/>
    <w:rsid w:val="00313296"/>
    <w:rsid w:val="00326C80"/>
    <w:rsid w:val="003423F3"/>
    <w:rsid w:val="0035205F"/>
    <w:rsid w:val="00357EF2"/>
    <w:rsid w:val="00392155"/>
    <w:rsid w:val="003E5A5B"/>
    <w:rsid w:val="00416E7F"/>
    <w:rsid w:val="00492646"/>
    <w:rsid w:val="004B5BAF"/>
    <w:rsid w:val="004C4B21"/>
    <w:rsid w:val="004C6AC4"/>
    <w:rsid w:val="004C6DA3"/>
    <w:rsid w:val="004D1899"/>
    <w:rsid w:val="004D40AC"/>
    <w:rsid w:val="005012C0"/>
    <w:rsid w:val="00504272"/>
    <w:rsid w:val="00507AFB"/>
    <w:rsid w:val="00550C58"/>
    <w:rsid w:val="00564212"/>
    <w:rsid w:val="005650F1"/>
    <w:rsid w:val="005904A3"/>
    <w:rsid w:val="005A6441"/>
    <w:rsid w:val="00602292"/>
    <w:rsid w:val="00605FB4"/>
    <w:rsid w:val="00617A0E"/>
    <w:rsid w:val="00636859"/>
    <w:rsid w:val="00646A75"/>
    <w:rsid w:val="00655D50"/>
    <w:rsid w:val="0067791C"/>
    <w:rsid w:val="00681653"/>
    <w:rsid w:val="006A5058"/>
    <w:rsid w:val="006A67CD"/>
    <w:rsid w:val="006C0FCD"/>
    <w:rsid w:val="006E27E5"/>
    <w:rsid w:val="006E67A2"/>
    <w:rsid w:val="00706255"/>
    <w:rsid w:val="0071345B"/>
    <w:rsid w:val="00761D9A"/>
    <w:rsid w:val="00787B4D"/>
    <w:rsid w:val="007D162F"/>
    <w:rsid w:val="007E323B"/>
    <w:rsid w:val="007F4089"/>
    <w:rsid w:val="00845452"/>
    <w:rsid w:val="008538D3"/>
    <w:rsid w:val="00857253"/>
    <w:rsid w:val="008975C1"/>
    <w:rsid w:val="008C4E04"/>
    <w:rsid w:val="008E6A98"/>
    <w:rsid w:val="009509CF"/>
    <w:rsid w:val="0095378B"/>
    <w:rsid w:val="0095516B"/>
    <w:rsid w:val="00974B0F"/>
    <w:rsid w:val="009A034B"/>
    <w:rsid w:val="00A46745"/>
    <w:rsid w:val="00A6466C"/>
    <w:rsid w:val="00A73DA5"/>
    <w:rsid w:val="00A74835"/>
    <w:rsid w:val="00A93751"/>
    <w:rsid w:val="00AA3D9F"/>
    <w:rsid w:val="00AA4072"/>
    <w:rsid w:val="00AE667A"/>
    <w:rsid w:val="00AF19EB"/>
    <w:rsid w:val="00AF4DBF"/>
    <w:rsid w:val="00B41B03"/>
    <w:rsid w:val="00B8410A"/>
    <w:rsid w:val="00B94272"/>
    <w:rsid w:val="00BB1631"/>
    <w:rsid w:val="00BB3F45"/>
    <w:rsid w:val="00BC4008"/>
    <w:rsid w:val="00BE3226"/>
    <w:rsid w:val="00C04CD4"/>
    <w:rsid w:val="00C30654"/>
    <w:rsid w:val="00CD4301"/>
    <w:rsid w:val="00D476D4"/>
    <w:rsid w:val="00D6154F"/>
    <w:rsid w:val="00D6667B"/>
    <w:rsid w:val="00D928D0"/>
    <w:rsid w:val="00DB3842"/>
    <w:rsid w:val="00DB4B00"/>
    <w:rsid w:val="00DD7C3B"/>
    <w:rsid w:val="00E16770"/>
    <w:rsid w:val="00E315DE"/>
    <w:rsid w:val="00E54A79"/>
    <w:rsid w:val="00ED5722"/>
    <w:rsid w:val="00F44665"/>
    <w:rsid w:val="00F50E65"/>
    <w:rsid w:val="00F83F43"/>
    <w:rsid w:val="00F9187F"/>
    <w:rsid w:val="00FC1F6C"/>
    <w:rsid w:val="00FD7FE3"/>
    <w:rsid w:val="00FE3A95"/>
    <w:rsid w:val="00FE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E6355"/>
  <w15:chartTrackingRefBased/>
  <w15:docId w15:val="{7054DCD5-5366-4135-AEF5-25EFF2A6D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4</Words>
  <Characters>2417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Baker</dc:creator>
  <cp:keywords/>
  <dc:description/>
  <cp:lastModifiedBy>Alexis Wenker</cp:lastModifiedBy>
  <cp:revision>2</cp:revision>
  <dcterms:created xsi:type="dcterms:W3CDTF">2023-09-16T18:16:00Z</dcterms:created>
  <dcterms:modified xsi:type="dcterms:W3CDTF">2023-09-16T18:16:00Z</dcterms:modified>
</cp:coreProperties>
</file>